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D5EAA" w14:textId="3A385F2B" w:rsidR="003341A7" w:rsidRDefault="00474D07">
      <w:r>
        <w:t>Topic: Inner Class</w:t>
      </w:r>
    </w:p>
    <w:p w14:paraId="01E7EAB8" w14:textId="72690D49" w:rsidR="00474D07" w:rsidRDefault="002216AA">
      <w:r>
        <w:t xml:space="preserve">An inner class refers to the class that </w:t>
      </w:r>
      <w:r w:rsidR="00CB04C8">
        <w:t>is declared inside another class or interface.</w:t>
      </w:r>
      <w:r w:rsidR="004F5113">
        <w:t xml:space="preserve"> Declaring a class this way provides a few benefits</w:t>
      </w:r>
    </w:p>
    <w:p w14:paraId="255D659C" w14:textId="32A930F3" w:rsidR="00044466" w:rsidRDefault="00044466" w:rsidP="00044466">
      <w:pPr>
        <w:pStyle w:val="ListParagraph"/>
        <w:numPr>
          <w:ilvl w:val="0"/>
          <w:numId w:val="1"/>
        </w:numPr>
      </w:pPr>
      <w:r>
        <w:t>It makes the code clean and readable.</w:t>
      </w:r>
    </w:p>
    <w:p w14:paraId="0B0FD0D7" w14:textId="069E292D" w:rsidR="00044466" w:rsidRDefault="00044466" w:rsidP="00044466">
      <w:pPr>
        <w:pStyle w:val="ListParagraph"/>
        <w:numPr>
          <w:ilvl w:val="0"/>
          <w:numId w:val="1"/>
        </w:numPr>
      </w:pPr>
      <w:r>
        <w:t>The private methods of the outer class can be accessed, which brings a new dimension and making it closer to the real world.</w:t>
      </w:r>
    </w:p>
    <w:p w14:paraId="79F34FA8" w14:textId="5AC3A8A9" w:rsidR="004F5113" w:rsidRDefault="003F49B4" w:rsidP="005476F6">
      <w:pPr>
        <w:pStyle w:val="ListParagraph"/>
        <w:numPr>
          <w:ilvl w:val="0"/>
          <w:numId w:val="1"/>
        </w:numPr>
      </w:pPr>
      <w:r>
        <w:t>Inner classes can help optimize code</w:t>
      </w:r>
    </w:p>
    <w:p w14:paraId="3314FBC7" w14:textId="1A7617E7" w:rsidR="003F49B4" w:rsidRDefault="003F49B4" w:rsidP="003F49B4">
      <w:pPr>
        <w:pStyle w:val="ListParagraph"/>
      </w:pPr>
      <w:r>
        <w:t>(</w:t>
      </w:r>
      <w:proofErr w:type="spellStart"/>
      <w:r>
        <w:t>GeekForGeeks</w:t>
      </w:r>
      <w:proofErr w:type="spellEnd"/>
      <w:r>
        <w:t xml:space="preserve">, </w:t>
      </w:r>
      <w:r w:rsidR="00237F33">
        <w:t>2023)</w:t>
      </w:r>
    </w:p>
    <w:p w14:paraId="75B27914" w14:textId="6CDA7E27" w:rsidR="00A4517F" w:rsidRDefault="00A4517F" w:rsidP="003F49B4">
      <w:r>
        <w:t xml:space="preserve">There are </w:t>
      </w:r>
      <w:r w:rsidR="0092400D">
        <w:t>three/</w:t>
      </w:r>
      <w:r>
        <w:t>four</w:t>
      </w:r>
      <w:r w:rsidR="0092400D">
        <w:t xml:space="preserve"> </w:t>
      </w:r>
      <w:r>
        <w:t>types of inner classes:</w:t>
      </w:r>
    </w:p>
    <w:p w14:paraId="0087FD1C" w14:textId="27BFB48C" w:rsidR="003F49B4" w:rsidRDefault="00A4517F" w:rsidP="00A4517F">
      <w:pPr>
        <w:pStyle w:val="ListParagraph"/>
        <w:numPr>
          <w:ilvl w:val="0"/>
          <w:numId w:val="2"/>
        </w:numPr>
      </w:pPr>
      <w:r>
        <w:t>Nested Inner Class</w:t>
      </w:r>
      <w:r w:rsidR="00782AC0">
        <w:t xml:space="preserve"> can access private instance variable</w:t>
      </w:r>
      <w:r w:rsidR="00237F33">
        <w:t>s</w:t>
      </w:r>
      <w:r w:rsidR="00782AC0">
        <w:t xml:space="preserve"> from the outer class. It allows for access modifiers.</w:t>
      </w:r>
    </w:p>
    <w:p w14:paraId="7C5F2AEF" w14:textId="4E8324EA" w:rsidR="00A4517F" w:rsidRDefault="00A4517F" w:rsidP="00A4517F">
      <w:pPr>
        <w:pStyle w:val="ListParagraph"/>
        <w:numPr>
          <w:ilvl w:val="0"/>
          <w:numId w:val="2"/>
        </w:numPr>
      </w:pPr>
      <w:r>
        <w:t>Method Local Inner Classes</w:t>
      </w:r>
      <w:r w:rsidR="00782AC0">
        <w:t xml:space="preserve"> </w:t>
      </w:r>
      <w:r w:rsidR="00953F27">
        <w:t>are declared within a method of the outer class.</w:t>
      </w:r>
    </w:p>
    <w:p w14:paraId="406AC26F" w14:textId="23399BA3" w:rsidR="00A4517F" w:rsidRDefault="00A4517F" w:rsidP="00A4517F">
      <w:pPr>
        <w:pStyle w:val="ListParagraph"/>
        <w:numPr>
          <w:ilvl w:val="0"/>
          <w:numId w:val="2"/>
        </w:numPr>
      </w:pPr>
      <w:r>
        <w:t>Static Nested Classes</w:t>
      </w:r>
      <w:r w:rsidR="00953F27">
        <w:t xml:space="preserve"> </w:t>
      </w:r>
      <w:r w:rsidR="000A0E0B">
        <w:t>only have access to static methods and variables of the outer class.</w:t>
      </w:r>
    </w:p>
    <w:p w14:paraId="1FACADB4" w14:textId="5EC0F897" w:rsidR="00A4517F" w:rsidRDefault="00A4517F" w:rsidP="00A4517F">
      <w:pPr>
        <w:pStyle w:val="ListParagraph"/>
        <w:numPr>
          <w:ilvl w:val="0"/>
          <w:numId w:val="2"/>
        </w:numPr>
      </w:pPr>
      <w:r>
        <w:t>Anonymous Inner Classes</w:t>
      </w:r>
      <w:r w:rsidR="009D7344">
        <w:t xml:space="preserve"> are created without a class name.</w:t>
      </w:r>
    </w:p>
    <w:p w14:paraId="6443756C" w14:textId="77777777" w:rsidR="00237F33" w:rsidRDefault="00237F33" w:rsidP="00237F33">
      <w:pPr>
        <w:pStyle w:val="ListParagraph"/>
        <w:numPr>
          <w:ilvl w:val="0"/>
          <w:numId w:val="2"/>
        </w:numPr>
      </w:pPr>
      <w:r>
        <w:t>(</w:t>
      </w:r>
      <w:proofErr w:type="spellStart"/>
      <w:r>
        <w:t>GeekForGeeks</w:t>
      </w:r>
      <w:proofErr w:type="spellEnd"/>
      <w:r>
        <w:t>, 2023)</w:t>
      </w:r>
    </w:p>
    <w:p w14:paraId="452ECF2E" w14:textId="4D3F6323" w:rsidR="008B2EDB" w:rsidRDefault="008B2EDB" w:rsidP="00BA5636">
      <w:r>
        <w:t xml:space="preserve">Inner classes </w:t>
      </w:r>
      <w:r w:rsidR="004C664A">
        <w:t>take advantage of how Java encapsulation works to create clean, optimal code</w:t>
      </w:r>
      <w:r w:rsidR="00777848">
        <w:t xml:space="preserve">. </w:t>
      </w:r>
      <w:r w:rsidR="00B23F1C">
        <w:t>This helps reduce code complexity and improve</w:t>
      </w:r>
      <w:r w:rsidR="00F4405F">
        <w:t xml:space="preserve"> code access control. </w:t>
      </w:r>
      <w:r w:rsidR="00D6490F">
        <w:t xml:space="preserve">In the real world you may use the outer </w:t>
      </w:r>
      <w:r w:rsidR="001D1152">
        <w:t>class as a template for a series of polymorphic inner classes.</w:t>
      </w:r>
      <w:r w:rsidR="00EB3909">
        <w:t xml:space="preserve"> This is often easier than having separate files for each class.</w:t>
      </w:r>
    </w:p>
    <w:p w14:paraId="1001EAAE" w14:textId="0D46EA79" w:rsidR="00AE7474" w:rsidRDefault="00AE7474" w:rsidP="00BA5636">
      <w:r>
        <w:t>Reference:</w:t>
      </w:r>
    </w:p>
    <w:p w14:paraId="535411DD" w14:textId="77777777" w:rsidR="00237F33" w:rsidRDefault="00237F33" w:rsidP="00237F33">
      <w:pPr>
        <w:pStyle w:val="NormalWeb"/>
        <w:ind w:left="567" w:hanging="567"/>
      </w:pPr>
      <w:proofErr w:type="spellStart"/>
      <w:r>
        <w:t>GeeksforGeeks</w:t>
      </w:r>
      <w:proofErr w:type="spellEnd"/>
      <w:r>
        <w:t xml:space="preserve">. (2023, April 22). </w:t>
      </w:r>
      <w:r>
        <w:rPr>
          <w:i/>
          <w:iCs/>
        </w:rPr>
        <w:t>Inner class in java</w:t>
      </w:r>
      <w:r>
        <w:t xml:space="preserve">. </w:t>
      </w:r>
      <w:proofErr w:type="spellStart"/>
      <w:r>
        <w:t>GeeksforGeeks</w:t>
      </w:r>
      <w:proofErr w:type="spellEnd"/>
      <w:r>
        <w:t xml:space="preserve">. https://www.geeksforgeeks.org/inner-class-java/ </w:t>
      </w:r>
    </w:p>
    <w:p w14:paraId="75D8DD21" w14:textId="13FF201A" w:rsidR="0051640B" w:rsidRDefault="00EA78DC" w:rsidP="00237F33">
      <w:pPr>
        <w:pStyle w:val="NormalWeb"/>
        <w:ind w:left="567" w:hanging="567"/>
      </w:pPr>
      <w:r>
        <w:t>Christopher,</w:t>
      </w:r>
    </w:p>
    <w:p w14:paraId="577AA797" w14:textId="1213CCFE" w:rsidR="00EA78DC" w:rsidRDefault="00656368" w:rsidP="00B26005">
      <w:pPr>
        <w:pStyle w:val="NormalWeb"/>
      </w:pPr>
      <w:r>
        <w:t>Inner classes are helpful for writing clean code. They form natural inheritance structures, w</w:t>
      </w:r>
      <w:r w:rsidR="00B26005">
        <w:t xml:space="preserve">ithout the need more dozens of files. </w:t>
      </w:r>
      <w:r w:rsidR="0038701E">
        <w:t xml:space="preserve">This alone could justify their usage, but the </w:t>
      </w:r>
      <w:r w:rsidR="00F82394">
        <w:t>other properties are great as well.</w:t>
      </w:r>
    </w:p>
    <w:p w14:paraId="0E54D1D1" w14:textId="0CD3BC12" w:rsidR="003D00D4" w:rsidRDefault="003D00D4" w:rsidP="00B26005">
      <w:pPr>
        <w:pStyle w:val="NormalWeb"/>
      </w:pPr>
      <w:r>
        <w:t>Anitha,</w:t>
      </w:r>
    </w:p>
    <w:p w14:paraId="64019086" w14:textId="47C61D93" w:rsidR="003D00D4" w:rsidRDefault="003D00D4" w:rsidP="00B26005">
      <w:pPr>
        <w:pStyle w:val="NormalWeb"/>
      </w:pPr>
      <w:r>
        <w:t xml:space="preserve">You touched on all the main advantages of inner classes. </w:t>
      </w:r>
      <w:r w:rsidR="00656E37">
        <w:t xml:space="preserve">I personally value inner classes most for their </w:t>
      </w:r>
      <w:r w:rsidR="00A556E0">
        <w:t>tendency</w:t>
      </w:r>
      <w:r w:rsidR="00656E37">
        <w:t xml:space="preserve"> to result in clean code, but </w:t>
      </w:r>
      <w:r w:rsidR="00856583">
        <w:t>that is</w:t>
      </w:r>
      <w:r w:rsidR="00A556E0">
        <w:t xml:space="preserve"> far from the only benefit. </w:t>
      </w:r>
      <w:r w:rsidR="008C4395">
        <w:t>As you mentioned, a</w:t>
      </w:r>
      <w:r w:rsidR="00A556E0">
        <w:t xml:space="preserve">nonymous inner classes in particular offer a unique solution </w:t>
      </w:r>
      <w:r w:rsidR="008C4395">
        <w:t>to event handling and one-off implementations.</w:t>
      </w:r>
    </w:p>
    <w:p w14:paraId="64C6615C" w14:textId="77777777" w:rsidR="00AE7474" w:rsidRDefault="00AE7474" w:rsidP="00BA5636"/>
    <w:sectPr w:rsidR="00AE74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A6192D"/>
    <w:multiLevelType w:val="hybridMultilevel"/>
    <w:tmpl w:val="1D4083D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446216E0"/>
    <w:multiLevelType w:val="hybridMultilevel"/>
    <w:tmpl w:val="7876E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3782748">
    <w:abstractNumId w:val="1"/>
  </w:num>
  <w:num w:numId="2" w16cid:durableId="1668442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zs7A0MTIyNjMyMjBR0lEKTi0uzszPAykwqgUAHCOmeywAAAA="/>
  </w:docVars>
  <w:rsids>
    <w:rsidRoot w:val="00147CA8"/>
    <w:rsid w:val="00044466"/>
    <w:rsid w:val="000A0E0B"/>
    <w:rsid w:val="00147CA8"/>
    <w:rsid w:val="001D1152"/>
    <w:rsid w:val="002216AA"/>
    <w:rsid w:val="00237F33"/>
    <w:rsid w:val="00294F12"/>
    <w:rsid w:val="003341A7"/>
    <w:rsid w:val="0038701E"/>
    <w:rsid w:val="003D00D4"/>
    <w:rsid w:val="003F49B4"/>
    <w:rsid w:val="00474D07"/>
    <w:rsid w:val="004C664A"/>
    <w:rsid w:val="004F5113"/>
    <w:rsid w:val="0051640B"/>
    <w:rsid w:val="00656368"/>
    <w:rsid w:val="00656E37"/>
    <w:rsid w:val="00777848"/>
    <w:rsid w:val="00782AC0"/>
    <w:rsid w:val="00856583"/>
    <w:rsid w:val="008B2EDB"/>
    <w:rsid w:val="008C4395"/>
    <w:rsid w:val="0092400D"/>
    <w:rsid w:val="00953F27"/>
    <w:rsid w:val="0097324A"/>
    <w:rsid w:val="009D7344"/>
    <w:rsid w:val="00A4517F"/>
    <w:rsid w:val="00A556E0"/>
    <w:rsid w:val="00AE7474"/>
    <w:rsid w:val="00B23F1C"/>
    <w:rsid w:val="00B26005"/>
    <w:rsid w:val="00BA5636"/>
    <w:rsid w:val="00CB04C8"/>
    <w:rsid w:val="00D6490F"/>
    <w:rsid w:val="00EA78DC"/>
    <w:rsid w:val="00EB3909"/>
    <w:rsid w:val="00F4405F"/>
    <w:rsid w:val="00F82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AF840"/>
  <w15:chartTrackingRefBased/>
  <w15:docId w15:val="{F9C2A72D-0588-45A4-B93E-2570C18AB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511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37F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65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3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64</Words>
  <Characters>1511</Characters>
  <Application>Microsoft Office Word</Application>
  <DocSecurity>0</DocSecurity>
  <Lines>12</Lines>
  <Paragraphs>3</Paragraphs>
  <ScaleCrop>false</ScaleCrop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lan Eitzen</dc:creator>
  <cp:keywords/>
  <dc:description/>
  <cp:lastModifiedBy>Nolan Eitzen</cp:lastModifiedBy>
  <cp:revision>37</cp:revision>
  <dcterms:created xsi:type="dcterms:W3CDTF">2023-10-25T00:55:00Z</dcterms:created>
  <dcterms:modified xsi:type="dcterms:W3CDTF">2023-10-27T22:30:00Z</dcterms:modified>
</cp:coreProperties>
</file>